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A4797" w14:textId="77777777" w:rsidR="00C11B34" w:rsidRDefault="009C2BB8">
      <w:pPr>
        <w:pStyle w:val="Title"/>
      </w:pPr>
      <w:r>
        <w:t>Exam 2 PDF</w:t>
      </w:r>
    </w:p>
    <w:p w14:paraId="40AA4798" w14:textId="77777777" w:rsidR="00C11B34" w:rsidRDefault="009C2BB8">
      <w:pPr>
        <w:pStyle w:val="Author"/>
      </w:pPr>
      <w:r>
        <w:t>Madison Pape</w:t>
      </w:r>
    </w:p>
    <w:p w14:paraId="40AA4799" w14:textId="77777777" w:rsidR="00C11B34" w:rsidRDefault="009C2BB8">
      <w:pPr>
        <w:pStyle w:val="Date"/>
      </w:pPr>
      <w:r>
        <w:t>6/28/2021</w:t>
      </w:r>
    </w:p>
    <w:p w14:paraId="40AA479A" w14:textId="77777777" w:rsidR="00C11B34" w:rsidRDefault="009C2BB8">
      <w:pPr>
        <w:pStyle w:val="Heading2"/>
      </w:pPr>
      <w:bookmarkStart w:id="0" w:name="question-1---clear-the-environment"/>
      <w:r>
        <w:t>Question 1 - Clear the environment</w:t>
      </w:r>
    </w:p>
    <w:p w14:paraId="40AA479B" w14:textId="77777777" w:rsidR="00C11B34" w:rsidRDefault="009C2BB8">
      <w:pPr>
        <w:pStyle w:val="SourceCode"/>
      </w:pPr>
      <w:r>
        <w:rPr>
          <w:rStyle w:val="VerbatimChar"/>
        </w:rPr>
        <w:t>rm(list = ls())</w:t>
      </w:r>
    </w:p>
    <w:p w14:paraId="40AA479C" w14:textId="77777777" w:rsidR="00C11B34" w:rsidRDefault="009C2BB8">
      <w:pPr>
        <w:pStyle w:val="Heading2"/>
      </w:pPr>
      <w:bookmarkStart w:id="1" w:name="question-2---load-and-name-exam-data"/>
      <w:bookmarkEnd w:id="0"/>
      <w:r>
        <w:t>Question 2 - Load and name exam data</w:t>
      </w:r>
    </w:p>
    <w:p w14:paraId="40AA479D" w14:textId="77777777" w:rsidR="00C11B34" w:rsidRDefault="009C2BB8">
      <w:pPr>
        <w:pStyle w:val="SourceCode"/>
      </w:pPr>
      <w:r>
        <w:rPr>
          <w:rStyle w:val="VerbatimChar"/>
        </w:rPr>
        <w:t>library(readxl)</w:t>
      </w:r>
      <w:r>
        <w:br/>
      </w:r>
      <w:r>
        <w:rPr>
          <w:rStyle w:val="VerbatimChar"/>
        </w:rPr>
        <w:t>college_scorecard &lt;- read_excel("2021_exam2_data - college scorecard.xlsx")</w:t>
      </w:r>
      <w:r>
        <w:br/>
      </w:r>
      <w:r>
        <w:rPr>
          <w:rStyle w:val="VerbatimChar"/>
        </w:rPr>
        <w:t>attach(college_scorecard)</w:t>
      </w:r>
    </w:p>
    <w:p w14:paraId="40AA479E" w14:textId="77777777" w:rsidR="00C11B34" w:rsidRDefault="009C2BB8">
      <w:pPr>
        <w:pStyle w:val="Heading2"/>
      </w:pPr>
      <w:bookmarkStart w:id="2" w:name="question-3---providing-summary-statistcs"/>
      <w:bookmarkEnd w:id="1"/>
      <w:r>
        <w:t>Question 3 - Providing summary statistcs</w:t>
      </w:r>
    </w:p>
    <w:p w14:paraId="40AA479F" w14:textId="77777777" w:rsidR="00C11B34" w:rsidRDefault="009C2BB8">
      <w:pPr>
        <w:pStyle w:val="SourceCode"/>
      </w:pPr>
      <w:r>
        <w:rPr>
          <w:rStyle w:val="VerbatimChar"/>
        </w:rPr>
        <w:t>summary(college_scorecard)</w:t>
      </w:r>
    </w:p>
    <w:p w14:paraId="40AA47A0" w14:textId="77777777" w:rsidR="00C11B34" w:rsidRDefault="009C2BB8">
      <w:pPr>
        <w:pStyle w:val="Heading2"/>
      </w:pPr>
      <w:bookmarkStart w:id="3" w:name="X5e0d9ce4646cda93dcd9e739176013656120573"/>
      <w:bookmarkEnd w:id="2"/>
      <w:r>
        <w:t xml:space="preserve">Question 4 - Creating smaller dataset for 2014-2015 graduates of 4+ year colleges and </w:t>
      </w:r>
      <w:r>
        <w:t>universities located in TX and LA</w:t>
      </w:r>
    </w:p>
    <w:p w14:paraId="40AA47A1" w14:textId="77777777" w:rsidR="00C11B34" w:rsidRDefault="009C2BB8">
      <w:pPr>
        <w:pStyle w:val="SourceCode"/>
      </w:pPr>
      <w:r>
        <w:rPr>
          <w:rStyle w:val="VerbatimChar"/>
        </w:rPr>
        <w:t>library(tidyverse)</w:t>
      </w:r>
      <w:r>
        <w:br/>
      </w:r>
      <w:r>
        <w:rPr>
          <w:rStyle w:val="VerbatimChar"/>
        </w:rPr>
        <w:t>small_scorecard_year &lt;-</w:t>
      </w:r>
      <w:r>
        <w:br/>
      </w:r>
      <w:r>
        <w:rPr>
          <w:rStyle w:val="VerbatimChar"/>
        </w:rPr>
        <w:t xml:space="preserve">  college_scorecard %&gt;%</w:t>
      </w:r>
      <w:r>
        <w:br/>
      </w:r>
      <w:r>
        <w:rPr>
          <w:rStyle w:val="VerbatimChar"/>
        </w:rPr>
        <w:t xml:space="preserve">  dplyr::filter(year=="2014" | year=="2015"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small_scorecard &lt;-</w:t>
      </w:r>
      <w:r>
        <w:br/>
      </w:r>
      <w:r>
        <w:rPr>
          <w:rStyle w:val="VerbatimChar"/>
        </w:rPr>
        <w:t xml:space="preserve">  small_scorecard_year %&gt;%</w:t>
      </w:r>
      <w:r>
        <w:br/>
      </w:r>
      <w:r>
        <w:rPr>
          <w:rStyle w:val="VerbatimChar"/>
        </w:rPr>
        <w:t xml:space="preserve">  dplyr::filter(state_abbr=="LA" | state_abbr=="TX")</w:t>
      </w:r>
    </w:p>
    <w:p w14:paraId="40AA47A2" w14:textId="77777777" w:rsidR="00C11B34" w:rsidRDefault="009C2BB8">
      <w:pPr>
        <w:pStyle w:val="Heading2"/>
      </w:pPr>
      <w:bookmarkStart w:id="4" w:name="Xa00e543b8bd372f0246c6fcf7ef327995026554"/>
      <w:bookmarkEnd w:id="3"/>
      <w:r>
        <w:t>Questio</w:t>
      </w:r>
      <w:r>
        <w:t>n 5 - Collapse the small_scorecard data frame to get both the average of number people working who graduated from universities in Texas and Lousiana; and the total number of people working who graduated from universities in Texas and Lousiana. Call your re</w:t>
      </w:r>
      <w:r>
        <w:t>sulting data frame “even_smaller_scorecard”</w:t>
      </w:r>
    </w:p>
    <w:p w14:paraId="40AA47A3" w14:textId="77777777" w:rsidR="00C11B34" w:rsidRDefault="009C2BB8">
      <w:pPr>
        <w:pStyle w:val="SourceCode"/>
      </w:pPr>
      <w:r>
        <w:rPr>
          <w:rStyle w:val="VerbatimChar"/>
        </w:rPr>
        <w:t>tx_total &lt;- sum(small_scorecard[small_scorecard$state_abbr == “TX”]$count_working)</w:t>
      </w:r>
      <w:r>
        <w:br/>
      </w:r>
      <w:r>
        <w:rPr>
          <w:rStyle w:val="VerbatimChar"/>
        </w:rPr>
        <w:t>la_total &lt;- sum(small_scorecard[small_scorecard$state_abbr == “LA”]$count_working)</w:t>
      </w:r>
      <w:r>
        <w:br/>
      </w:r>
      <w:r>
        <w:br/>
      </w:r>
      <w:r>
        <w:rPr>
          <w:rStyle w:val="VerbatimChar"/>
        </w:rPr>
        <w:t>tx_count &lt;- sum(small_scorecard$state_abbr ==</w:t>
      </w:r>
      <w:r>
        <w:rPr>
          <w:rStyle w:val="VerbatimChar"/>
        </w:rPr>
        <w:t xml:space="preserve"> “TX”)</w:t>
      </w:r>
      <w:r>
        <w:br/>
      </w:r>
      <w:r>
        <w:rPr>
          <w:rStyle w:val="VerbatimChar"/>
        </w:rPr>
        <w:t>la_count &lt;- sum(small_scorecard$state_abbr == “LA”)</w:t>
      </w:r>
      <w:r>
        <w:br/>
      </w:r>
      <w:r>
        <w:br/>
      </w:r>
      <w:r>
        <w:rPr>
          <w:rStyle w:val="VerbatimChar"/>
        </w:rPr>
        <w:t>even_smaller_scorecard &lt;- data.frame(“State” = c(“Texas”,”Louisiana”), “Average” = c(tx_total/tx_count, la_total/la_count), “Total” = c(tx_total, la_total))</w:t>
      </w:r>
    </w:p>
    <w:p w14:paraId="40AA47A4" w14:textId="77777777" w:rsidR="00C11B34" w:rsidRDefault="009C2BB8">
      <w:pPr>
        <w:pStyle w:val="Heading2"/>
      </w:pPr>
      <w:bookmarkStart w:id="5" w:name="X7061ecff9c2ebbc753067245a8a62a3218fd67c"/>
      <w:bookmarkEnd w:id="4"/>
      <w:r>
        <w:lastRenderedPageBreak/>
        <w:t>Question 6 - Create a bar graph of perc</w:t>
      </w:r>
      <w:r>
        <w:t>entage of people working</w:t>
      </w:r>
    </w:p>
    <w:p w14:paraId="40AA47A5" w14:textId="77777777" w:rsidR="00C11B34" w:rsidRDefault="009C2BB8">
      <w:pPr>
        <w:pStyle w:val="SourceCode"/>
      </w:pPr>
      <w:r>
        <w:rPr>
          <w:rStyle w:val="VerbatimChar"/>
        </w:rPr>
        <w:t>total_allwork &lt;- sum(count_working) + sum(count_not_working)</w:t>
      </w:r>
      <w:r>
        <w:br/>
      </w:r>
      <w:r>
        <w:rPr>
          <w:rStyle w:val="VerbatimChar"/>
        </w:rPr>
        <w:t>percent_working &lt;- sum(count_working) / total_allwork</w:t>
      </w:r>
      <w:r>
        <w:br/>
      </w:r>
      <w:r>
        <w:rPr>
          <w:rStyle w:val="VerbatimChar"/>
        </w:rPr>
        <w:t>barplot(percent_working)</w:t>
      </w:r>
    </w:p>
    <w:p w14:paraId="40AA47A6" w14:textId="77777777" w:rsidR="00C11B34" w:rsidRDefault="009C2BB8">
      <w:pPr>
        <w:pStyle w:val="Heading2"/>
      </w:pPr>
      <w:bookmarkStart w:id="6" w:name="question-7--"/>
      <w:bookmarkEnd w:id="5"/>
      <w:r>
        <w:t>Question 7 -</w:t>
      </w:r>
    </w:p>
    <w:p w14:paraId="40AA47A7" w14:textId="77777777" w:rsidR="00C11B34" w:rsidRDefault="00C11B34">
      <w:pPr>
        <w:pStyle w:val="SourceCode"/>
      </w:pPr>
    </w:p>
    <w:p w14:paraId="40AA47A8" w14:textId="77777777" w:rsidR="00C11B34" w:rsidRDefault="009C2BB8">
      <w:pPr>
        <w:pStyle w:val="Heading2"/>
      </w:pPr>
      <w:bookmarkStart w:id="7" w:name="X18c31dbe9ad5fb85ff093ccc2815d52bc5fdf9f"/>
      <w:bookmarkEnd w:id="6"/>
      <w:r>
        <w:t>Question 8 - Load data frame and call it “Avocados”</w:t>
      </w:r>
    </w:p>
    <w:p w14:paraId="40AA47A9" w14:textId="77777777" w:rsidR="00C11B34" w:rsidRDefault="009C2BB8">
      <w:pPr>
        <w:pStyle w:val="SourceCode"/>
      </w:pPr>
      <w:r>
        <w:rPr>
          <w:rStyle w:val="VerbatimChar"/>
        </w:rPr>
        <w:t>library(readxl)</w:t>
      </w:r>
      <w:r>
        <w:br/>
      </w:r>
      <w:r>
        <w:rPr>
          <w:rStyle w:val="VerbatimChar"/>
        </w:rPr>
        <w:t xml:space="preserve">avocados </w:t>
      </w:r>
      <w:r>
        <w:rPr>
          <w:rStyle w:val="VerbatimChar"/>
        </w:rPr>
        <w:t>&lt;- read_excel("2021_exam2_data - avocados.xlsx")</w:t>
      </w:r>
      <w:r>
        <w:br/>
      </w:r>
      <w:r>
        <w:rPr>
          <w:rStyle w:val="VerbatimChar"/>
        </w:rPr>
        <w:t>attach(avocados)</w:t>
      </w:r>
    </w:p>
    <w:p w14:paraId="40AA47AA" w14:textId="77777777" w:rsidR="00C11B34" w:rsidRDefault="009C2BB8">
      <w:pPr>
        <w:pStyle w:val="Heading2"/>
      </w:pPr>
      <w:bookmarkStart w:id="8" w:name="Xde02bfe408d0e6b5a4baf4ed4f3b78ad8ed546e"/>
      <w:bookmarkEnd w:id="7"/>
      <w:r>
        <w:t>Question 9 - Create a new variable “year” that only captures year sold</w:t>
      </w:r>
    </w:p>
    <w:p w14:paraId="40AA47AB" w14:textId="77777777" w:rsidR="00C11B34" w:rsidRDefault="009C2BB8">
      <w:pPr>
        <w:pStyle w:val="SourceCode"/>
      </w:pPr>
      <w:r>
        <w:rPr>
          <w:rStyle w:val="VerbatimChar"/>
        </w:rPr>
        <w:t>library(tidyverse)</w:t>
      </w:r>
      <w:r>
        <w:br/>
      </w:r>
      <w:r>
        <w:rPr>
          <w:rStyle w:val="VerbatimChar"/>
        </w:rPr>
        <w:t>year &lt;- lubridate::year(avocados$date)</w:t>
      </w:r>
    </w:p>
    <w:p w14:paraId="40AA47AC" w14:textId="77777777" w:rsidR="00C11B34" w:rsidRDefault="009C2BB8">
      <w:pPr>
        <w:pStyle w:val="Heading2"/>
      </w:pPr>
      <w:bookmarkStart w:id="9" w:name="question-10--"/>
      <w:bookmarkEnd w:id="8"/>
      <w:r>
        <w:t>Question 10 -</w:t>
      </w:r>
    </w:p>
    <w:p w14:paraId="40AA47AD" w14:textId="77777777" w:rsidR="00C11B34" w:rsidRDefault="009C2BB8">
      <w:pPr>
        <w:pStyle w:val="SourceCode"/>
      </w:pPr>
      <w:r>
        <w:rPr>
          <w:rStyle w:val="VerbatimChar"/>
        </w:rPr>
        <w:t>library(WDI)</w:t>
      </w:r>
      <w:r>
        <w:br/>
      </w:r>
      <w:r>
        <w:rPr>
          <w:rStyle w:val="VerbatimChar"/>
        </w:rPr>
        <w:t xml:space="preserve">average_price_adjusted &lt;- </w:t>
      </w:r>
    </w:p>
    <w:p w14:paraId="40AA47AE" w14:textId="77777777" w:rsidR="00C11B34" w:rsidRDefault="009C2BB8">
      <w:pPr>
        <w:pStyle w:val="Heading2"/>
      </w:pPr>
      <w:bookmarkStart w:id="10" w:name="question-11---collapsing-the-data"/>
      <w:bookmarkEnd w:id="9"/>
      <w:r>
        <w:t>Questio</w:t>
      </w:r>
      <w:r>
        <w:t>n 11 - collapsing the data</w:t>
      </w:r>
    </w:p>
    <w:p w14:paraId="40AA47AF" w14:textId="77777777" w:rsidR="00C11B34" w:rsidRDefault="009C2BB8">
      <w:pPr>
        <w:pStyle w:val="SourceCode"/>
      </w:pPr>
      <w:r>
        <w:rPr>
          <w:rStyle w:val="VerbatimChar"/>
        </w:rPr>
        <w:t>collapsed_avocados &lt;-</w:t>
      </w:r>
      <w:r>
        <w:br/>
      </w:r>
      <w:r>
        <w:rPr>
          <w:rStyle w:val="VerbatimChar"/>
        </w:rPr>
        <w:t xml:space="preserve">  avocados %&gt;%</w:t>
      </w:r>
      <w:r>
        <w:br/>
      </w:r>
      <w:r>
        <w:rPr>
          <w:rStyle w:val="VerbatimChar"/>
        </w:rPr>
        <w:t xml:space="preserve">  group_by(average_price_adjusted) %&gt;%</w:t>
      </w:r>
      <w:r>
        <w:br/>
      </w:r>
      <w:r>
        <w:rPr>
          <w:rStyle w:val="VerbatimChar"/>
        </w:rPr>
        <w:t xml:space="preserve">  head(collapsed_avocados)</w:t>
      </w:r>
    </w:p>
    <w:p w14:paraId="40AA47B0" w14:textId="77777777" w:rsidR="00C11B34" w:rsidRDefault="009C2BB8">
      <w:pPr>
        <w:pStyle w:val="Heading2"/>
      </w:pPr>
      <w:bookmarkStart w:id="11" w:name="question-12--"/>
      <w:bookmarkEnd w:id="10"/>
      <w:r>
        <w:t>Question 12 -</w:t>
      </w:r>
    </w:p>
    <w:p w14:paraId="40AA47B1" w14:textId="77777777" w:rsidR="00C11B34" w:rsidRDefault="009C2BB8">
      <w:pPr>
        <w:pStyle w:val="Heading2"/>
      </w:pPr>
      <w:bookmarkStart w:id="12" w:name="question-13--"/>
      <w:bookmarkEnd w:id="11"/>
      <w:r>
        <w:t>Question 13 -</w:t>
      </w:r>
    </w:p>
    <w:p w14:paraId="40AA47B2" w14:textId="77777777" w:rsidR="00C11B34" w:rsidRDefault="009C2BB8">
      <w:pPr>
        <w:pStyle w:val="Heading2"/>
      </w:pPr>
      <w:bookmarkStart w:id="13" w:name="X40afc6f815394a0c7916210d21e27d16f515559"/>
      <w:bookmarkEnd w:id="12"/>
      <w:r>
        <w:t>Question 14 - load the training dataset and call it training</w:t>
      </w:r>
    </w:p>
    <w:p w14:paraId="40AA47B3" w14:textId="77777777" w:rsidR="00C11B34" w:rsidRDefault="009C2BB8">
      <w:pPr>
        <w:pStyle w:val="SourceCode"/>
      </w:pPr>
      <w:r>
        <w:rPr>
          <w:rStyle w:val="VerbatimChar"/>
        </w:rPr>
        <w:t>library(readxl)</w:t>
      </w:r>
      <w:r>
        <w:br/>
      </w:r>
      <w:r>
        <w:rPr>
          <w:rStyle w:val="VerbatimChar"/>
        </w:rPr>
        <w:t>training &lt;- read_excel("2021_exam2_data - titanic.xlsx")</w:t>
      </w:r>
      <w:r>
        <w:br/>
      </w:r>
      <w:r>
        <w:rPr>
          <w:rStyle w:val="VerbatimChar"/>
        </w:rPr>
        <w:t>View(training)</w:t>
      </w:r>
    </w:p>
    <w:p w14:paraId="40AA47B4" w14:textId="77777777" w:rsidR="00C11B34" w:rsidRDefault="009C2BB8">
      <w:pPr>
        <w:pStyle w:val="Heading2"/>
      </w:pPr>
      <w:bookmarkStart w:id="14" w:name="question-15--"/>
      <w:bookmarkEnd w:id="13"/>
      <w:r>
        <w:t>Question 15 -</w:t>
      </w:r>
    </w:p>
    <w:p w14:paraId="40AA47B5" w14:textId="77777777" w:rsidR="00C11B34" w:rsidRDefault="00C11B34">
      <w:pPr>
        <w:pStyle w:val="SourceCode"/>
      </w:pPr>
    </w:p>
    <w:p w14:paraId="40AA47B6" w14:textId="77777777" w:rsidR="00C11B34" w:rsidRDefault="009C2BB8">
      <w:pPr>
        <w:pStyle w:val="Heading2"/>
      </w:pPr>
      <w:bookmarkStart w:id="15" w:name="question-16---load-the-titanic-dataset"/>
      <w:bookmarkEnd w:id="14"/>
      <w:r>
        <w:t>Question 16 - load the Titanic dataset</w:t>
      </w:r>
    </w:p>
    <w:p w14:paraId="40AA47B7" w14:textId="77777777" w:rsidR="00C11B34" w:rsidRDefault="009C2BB8">
      <w:pPr>
        <w:pStyle w:val="SourceCode"/>
      </w:pPr>
      <w:r>
        <w:rPr>
          <w:rStyle w:val="VerbatimChar"/>
        </w:rPr>
        <w:t>library(readxl)</w:t>
      </w:r>
      <w:r>
        <w:br/>
      </w:r>
      <w:r>
        <w:rPr>
          <w:rStyle w:val="VerbatimChar"/>
        </w:rPr>
        <w:t>titanic &lt;- read_excel("2021_exam2_data - titanic.xlsx")</w:t>
      </w:r>
      <w:r>
        <w:br/>
      </w:r>
      <w:r>
        <w:rPr>
          <w:rStyle w:val="VerbatimChar"/>
        </w:rPr>
        <w:t>View(titanic)</w:t>
      </w:r>
      <w:r>
        <w:br/>
      </w:r>
      <w:r>
        <w:rPr>
          <w:rStyle w:val="VerbatimChar"/>
        </w:rPr>
        <w:t>attatch(titanic)</w:t>
      </w:r>
    </w:p>
    <w:p w14:paraId="40AA47B8" w14:textId="77777777" w:rsidR="00C11B34" w:rsidRDefault="009C2BB8">
      <w:pPr>
        <w:pStyle w:val="Heading2"/>
      </w:pPr>
      <w:bookmarkStart w:id="16" w:name="Xbec9b29db85a27bff956c9611370ec658aae902"/>
      <w:bookmarkEnd w:id="15"/>
      <w:r>
        <w:t>Question 17 - provide summa</w:t>
      </w:r>
      <w:r>
        <w:t>ry statistics for the titanic data</w:t>
      </w:r>
    </w:p>
    <w:p w14:paraId="40AA47B9" w14:textId="77777777" w:rsidR="00C11B34" w:rsidRDefault="009C2BB8">
      <w:pPr>
        <w:pStyle w:val="SourceCode"/>
      </w:pPr>
      <w:r>
        <w:rPr>
          <w:rStyle w:val="VerbatimChar"/>
        </w:rPr>
        <w:t>summary(titanic)</w:t>
      </w:r>
    </w:p>
    <w:p w14:paraId="40AA47BA" w14:textId="77777777" w:rsidR="00C11B34" w:rsidRDefault="009C2BB8">
      <w:pPr>
        <w:pStyle w:val="Heading2"/>
      </w:pPr>
      <w:bookmarkStart w:id="17" w:name="X967d0f092216c3971160339662775939a33ff96"/>
      <w:bookmarkEnd w:id="16"/>
      <w:r>
        <w:lastRenderedPageBreak/>
        <w:t>Question 18 - create a cross-tab for survivorship by gender</w:t>
      </w:r>
    </w:p>
    <w:p w14:paraId="40AA47BB" w14:textId="77777777" w:rsidR="00C11B34" w:rsidRDefault="009C2BB8">
      <w:pPr>
        <w:pStyle w:val="SourceCode"/>
      </w:pPr>
      <w:r>
        <w:rPr>
          <w:rStyle w:val="VerbatimChar"/>
        </w:rPr>
        <w:t>gender_survival &lt;- table(titanic$female, titanic$survived)</w:t>
      </w:r>
      <w:r>
        <w:br/>
      </w:r>
      <w:r>
        <w:rPr>
          <w:rStyle w:val="VerbatimChar"/>
        </w:rPr>
        <w:t>View(gender_survival)</w:t>
      </w:r>
    </w:p>
    <w:p w14:paraId="40AA47BC" w14:textId="77777777" w:rsidR="00C11B34" w:rsidRDefault="009C2BB8">
      <w:pPr>
        <w:pStyle w:val="FirstParagraph"/>
      </w:pPr>
      <w:r>
        <w:t>Knowing that variable 1 in our table governs gender, with 1 bei</w:t>
      </w:r>
      <w:r>
        <w:t xml:space="preserve">ng femmale and 0 being male, and variable 2 in our table governs survivorship, with 0 meaning did not survive and 1 meaning did survive, we can determine that more men than women did die on the titanic. More men died than women overall but there were also </w:t>
      </w:r>
      <w:r>
        <w:t>more men who survived as there were more men than women on the boat in general.</w:t>
      </w:r>
    </w:p>
    <w:p w14:paraId="40AA47BD" w14:textId="77777777" w:rsidR="00C11B34" w:rsidRDefault="009C2BB8">
      <w:pPr>
        <w:pStyle w:val="Heading2"/>
      </w:pPr>
      <w:bookmarkStart w:id="18" w:name="X8921e21fec54c9e8a81d91bdc0bb073328ccd78"/>
      <w:bookmarkEnd w:id="17"/>
      <w:r>
        <w:t>Question 19 - frequency table for first_class</w:t>
      </w:r>
    </w:p>
    <w:p w14:paraId="40AA47BE" w14:textId="77777777" w:rsidR="00C11B34" w:rsidRDefault="009C2BB8">
      <w:pPr>
        <w:pStyle w:val="SourceCode"/>
      </w:pPr>
      <w:r>
        <w:rPr>
          <w:rStyle w:val="VerbatimChar"/>
        </w:rPr>
        <w:t>ifelse(titanic$class=="1", "nothing")</w:t>
      </w:r>
      <w:r>
        <w:br/>
      </w:r>
      <w:r>
        <w:rPr>
          <w:rStyle w:val="VerbatimChar"/>
        </w:rPr>
        <w:t>titanic %&gt;%</w:t>
      </w:r>
      <w:r>
        <w:br/>
      </w:r>
      <w:r>
        <w:rPr>
          <w:rStyle w:val="VerbatimChar"/>
        </w:rPr>
        <w:t xml:space="preserve">  table(titanic)</w:t>
      </w:r>
    </w:p>
    <w:p w14:paraId="40AA47BF" w14:textId="77777777" w:rsidR="00C11B34" w:rsidRDefault="009C2BB8">
      <w:pPr>
        <w:pStyle w:val="Heading2"/>
      </w:pPr>
      <w:bookmarkStart w:id="19" w:name="X51af7979ac21508e8a1cccdc220066f22609622"/>
      <w:bookmarkEnd w:id="18"/>
      <w:r>
        <w:t>Bonus - “My Heart Will Go On” by Celine Dion</w:t>
      </w:r>
    </w:p>
    <w:bookmarkEnd w:id="19"/>
    <w:sectPr w:rsidR="00C11B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A47C4" w14:textId="77777777" w:rsidR="00000000" w:rsidRDefault="009C2BB8">
      <w:pPr>
        <w:spacing w:after="0"/>
      </w:pPr>
      <w:r>
        <w:separator/>
      </w:r>
    </w:p>
  </w:endnote>
  <w:endnote w:type="continuationSeparator" w:id="0">
    <w:p w14:paraId="40AA47C6" w14:textId="77777777" w:rsidR="00000000" w:rsidRDefault="009C2B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A47C0" w14:textId="77777777" w:rsidR="00C11B34" w:rsidRDefault="009C2BB8">
      <w:r>
        <w:separator/>
      </w:r>
    </w:p>
  </w:footnote>
  <w:footnote w:type="continuationSeparator" w:id="0">
    <w:p w14:paraId="40AA47C1" w14:textId="77777777" w:rsidR="00C11B34" w:rsidRDefault="009C2B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F105B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C2BB8"/>
    <w:rsid w:val="00B86B75"/>
    <w:rsid w:val="00BC48D5"/>
    <w:rsid w:val="00C11B3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A4797"/>
  <w15:docId w15:val="{45AC2528-939D-4DC6-B482-448A5B90C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3</Words>
  <Characters>2698</Characters>
  <Application>Microsoft Office Word</Application>
  <DocSecurity>4</DocSecurity>
  <Lines>22</Lines>
  <Paragraphs>6</Paragraphs>
  <ScaleCrop>false</ScaleCrop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2 PDF</dc:title>
  <dc:creator>Madison Pape</dc:creator>
  <cp:keywords/>
  <cp:lastModifiedBy>Madison Pape</cp:lastModifiedBy>
  <cp:revision>2</cp:revision>
  <dcterms:created xsi:type="dcterms:W3CDTF">2021-06-29T02:47:00Z</dcterms:created>
  <dcterms:modified xsi:type="dcterms:W3CDTF">2021-06-29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8/2021</vt:lpwstr>
  </property>
  <property fmtid="{D5CDD505-2E9C-101B-9397-08002B2CF9AE}" pid="3" name="output">
    <vt:lpwstr/>
  </property>
</Properties>
</file>